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A72" w:rsidRDefault="0000058A" w:rsidP="001848B5">
      <w:pPr>
        <w:jc w:val="center"/>
        <w:rPr>
          <w:sz w:val="72"/>
          <w:szCs w:val="72"/>
        </w:rPr>
      </w:pPr>
      <w:r>
        <w:rPr>
          <w:sz w:val="72"/>
          <w:szCs w:val="72"/>
        </w:rPr>
        <w:t>Section 3</w:t>
      </w:r>
      <w:r w:rsidR="001848B5" w:rsidRPr="001848B5">
        <w:rPr>
          <w:sz w:val="72"/>
          <w:szCs w:val="72"/>
        </w:rPr>
        <w:t xml:space="preserve"> Lab Instructions</w:t>
      </w:r>
    </w:p>
    <w:p w:rsidR="0000058A" w:rsidRP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0058A">
        <w:rPr>
          <w:sz w:val="28"/>
          <w:szCs w:val="28"/>
        </w:rPr>
        <w:t xml:space="preserve">Remove any non-report friendly items from </w:t>
      </w:r>
      <w:r>
        <w:rPr>
          <w:sz w:val="28"/>
          <w:szCs w:val="28"/>
        </w:rPr>
        <w:t>tables or columns</w:t>
      </w:r>
      <w:r w:rsidRPr="0000058A">
        <w:rPr>
          <w:sz w:val="28"/>
          <w:szCs w:val="28"/>
        </w:rPr>
        <w:t xml:space="preserve"> </w:t>
      </w:r>
    </w:p>
    <w:p w:rsidR="001848B5" w:rsidRPr="0000058A" w:rsidRDefault="0000058A" w:rsidP="001848B5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nswer </w:t>
      </w:r>
      <w:r w:rsidRPr="0000058A">
        <w:rPr>
          <w:sz w:val="28"/>
          <w:szCs w:val="28"/>
        </w:rPr>
        <w:t>Columns: E.g. removing underscores (_) or adding spaced between words (</w:t>
      </w:r>
      <w:proofErr w:type="spellStart"/>
      <w:r w:rsidRPr="0000058A">
        <w:rPr>
          <w:sz w:val="28"/>
          <w:szCs w:val="28"/>
        </w:rPr>
        <w:t>SalesAmount</w:t>
      </w:r>
      <w:proofErr w:type="spellEnd"/>
      <w:r w:rsidRPr="0000058A">
        <w:rPr>
          <w:sz w:val="28"/>
          <w:szCs w:val="28"/>
        </w:rPr>
        <w:t xml:space="preserve"> -&gt; Sales Amount)</w:t>
      </w:r>
    </w:p>
    <w:p w:rsidR="0000058A" w:rsidRPr="0000058A" w:rsidRDefault="0000058A" w:rsidP="001848B5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nswer </w:t>
      </w:r>
      <w:r w:rsidRPr="0000058A">
        <w:rPr>
          <w:sz w:val="28"/>
          <w:szCs w:val="28"/>
        </w:rPr>
        <w:t>Tables: Removing Database terms like Dimension &amp; Fact from titles</w:t>
      </w:r>
    </w:p>
    <w:p w:rsid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0058A">
        <w:rPr>
          <w:sz w:val="28"/>
          <w:szCs w:val="28"/>
        </w:rPr>
        <w:t>Hide any columns not required in the report</w:t>
      </w:r>
    </w:p>
    <w:p w:rsidR="0000058A" w:rsidRDefault="0000058A" w:rsidP="0000058A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swer: Hiding Key Columns</w:t>
      </w:r>
    </w:p>
    <w:p w:rsid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t any Date columns to short date format</w:t>
      </w:r>
    </w:p>
    <w:p w:rsidR="0000058A" w:rsidRDefault="0000058A" w:rsidP="0000058A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swer: Invoice Date &amp; Delivery Date formatted to (1/1/2017)</w:t>
      </w:r>
    </w:p>
    <w:p w:rsid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reate any missing relationships in the relationship view</w:t>
      </w:r>
    </w:p>
    <w:p w:rsidR="0000058A" w:rsidRDefault="0000058A" w:rsidP="0000058A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swer: Connect Sales to Employee</w:t>
      </w:r>
    </w:p>
    <w:p w:rsid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rganize the tables in the relationship view by table types</w:t>
      </w:r>
    </w:p>
    <w:p w:rsidR="0000058A" w:rsidRDefault="0000058A" w:rsidP="0000058A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swer: Lookup tables at the top, Data tables at the bottom</w:t>
      </w:r>
    </w:p>
    <w:p w:rsidR="0000058A" w:rsidRDefault="0000058A" w:rsidP="0000058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Delete any Key columns that aren’t used in any relationship</w:t>
      </w:r>
    </w:p>
    <w:p w:rsidR="0000058A" w:rsidRPr="0000058A" w:rsidRDefault="0000058A" w:rsidP="0000058A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swer: Sales Columns (</w:t>
      </w:r>
      <w:proofErr w:type="spellStart"/>
      <w:r>
        <w:rPr>
          <w:sz w:val="28"/>
          <w:szCs w:val="28"/>
        </w:rPr>
        <w:t>WWIInvoiceKey</w:t>
      </w:r>
      <w:proofErr w:type="spellEnd"/>
      <w:r>
        <w:rPr>
          <w:sz w:val="28"/>
          <w:szCs w:val="28"/>
        </w:rPr>
        <w:t>, Bill To Customer Key)</w:t>
      </w:r>
      <w:bookmarkStart w:id="0" w:name="_GoBack"/>
      <w:bookmarkEnd w:id="0"/>
    </w:p>
    <w:sectPr w:rsidR="0000058A" w:rsidRPr="000005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CC0ECB"/>
    <w:multiLevelType w:val="hybridMultilevel"/>
    <w:tmpl w:val="7124D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D4EAA"/>
    <w:multiLevelType w:val="hybridMultilevel"/>
    <w:tmpl w:val="BD5C2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jA1Nje1sDAxtDBT0lEKTi0uzszPAykwrAUAmoDOSywAAAA="/>
  </w:docVars>
  <w:rsids>
    <w:rsidRoot w:val="001848B5"/>
    <w:rsid w:val="0000058A"/>
    <w:rsid w:val="001848B5"/>
    <w:rsid w:val="0031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1E16C"/>
  <w15:chartTrackingRefBased/>
  <w15:docId w15:val="{414EA0CF-9230-44A1-AA36-5A4D230B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avens</dc:creator>
  <cp:keywords/>
  <dc:description/>
  <cp:lastModifiedBy>Cameron Havens</cp:lastModifiedBy>
  <cp:revision>2</cp:revision>
  <dcterms:created xsi:type="dcterms:W3CDTF">2018-08-03T00:59:00Z</dcterms:created>
  <dcterms:modified xsi:type="dcterms:W3CDTF">2018-08-03T00:59:00Z</dcterms:modified>
</cp:coreProperties>
</file>